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24" w:name="cover-letter"/>
    <w:p>
      <w:pPr>
        <w:pStyle w:val="Heading1"/>
      </w:pPr>
      <w:r>
        <w:t xml:space="preserve">Cover Letter</w:t>
      </w:r>
    </w:p>
    <w:p>
      <w:pPr>
        <w:pStyle w:val="FirstParagraph"/>
      </w:pPr>
      <w:r>
        <w:t xml:space="preserve">Dear Hiring Committee,</w:t>
      </w:r>
    </w:p>
    <w:p>
      <w:pPr>
        <w:pStyle w:val="BodyText"/>
      </w:pPr>
      <w:r>
        <w:t xml:space="preserve">I am writing to express my enthusiastic interest in the Social Worker position at [Organization Name] in Brazil São Paulo. With a deep passion for community empowerment and a commitment to addressing social inequalities, I believe my professional background, cultural awareness, and dedication to social justice align perfectly with the mission of your organization. As someone who has actively worked within the dynamic and diverse communities of São Paulo, I am eager to contribute my skills and experiences to further advance the critical work of supporting vulnerable populations in this vibrant city.</w:t>
      </w:r>
    </w:p>
    <w:p>
      <w:pPr>
        <w:pStyle w:val="BodyText"/>
      </w:pPr>
      <w:r>
        <w:t xml:space="preserve">As a Social Worker, I understand that our role extends beyond traditional service provision—it is about fostering resilience, advocating for systemic change, and building bridges between individuals and the resources they need. Brazil São Paulo, with its unique challenges and opportunities, requires social workers who are not only professionally competent but also culturally attuned to the complexities of urban life. My academic training in Social Work from [University Name] in Brazil, combined with hands-on experience working with marginalized communities in São Paulo, has equipped me to address these multifaceted needs effectively.</w:t>
      </w:r>
    </w:p>
    <w:bookmarkStart w:id="20" w:name="why-i-am-a-strong-fit-for-this-role"/>
    <w:p>
      <w:pPr>
        <w:pStyle w:val="Heading2"/>
      </w:pPr>
      <w:r>
        <w:t xml:space="preserve">Why I Am a Strong Fit for This Role</w:t>
      </w:r>
    </w:p>
    <w:p>
      <w:pPr>
        <w:pStyle w:val="FirstParagraph"/>
      </w:pPr>
      <w:r>
        <w:t xml:space="preserve">Throughout my career as a Social Worker in Brazil São Paulo, I have focused on creating sustainable solutions for individuals and families facing economic hardship, housing insecurity, and access to education. My work with NGOs such as [NGO Name] and public institutions like [Institution Name] has allowed me to develop a nuanced understanding of the social determinants that shape people’s lives in this region. For example, I led a community outreach initiative in the Vila Maria neighborhood of São Paulo, where I collaborated with local leaders to provide mental health support and job training for low-income families. This project not only improved participants’ quality of life but also strengthened the community’s collective capacity to advocate for their rights.</w:t>
      </w:r>
    </w:p>
    <w:p>
      <w:pPr>
        <w:pStyle w:val="BodyText"/>
      </w:pPr>
      <w:r>
        <w:t xml:space="preserve">What sets me apart as a Social Worker is my ability to combine empathy with strategic problem-solving. In Brazil São Paulo, where social services often face resource constraints, I have consistently prioritized efficiency and innovation. For instance, I designed a mobile outreach program that utilized digital tools to connect homeless individuals with healthcare and legal resources—a model that reduced service gaps by 30% in its first year. My work has also been recognized through awards such as the [Award Name], which celebrates excellence in community development within the state of São Paulo.</w:t>
      </w:r>
    </w:p>
    <w:bookmarkEnd w:id="20"/>
    <w:bookmarkStart w:id="21" w:name="X31d7c7f944a5e041ff62f21c8ef8f661c29b2a0"/>
    <w:p>
      <w:pPr>
        <w:pStyle w:val="Heading2"/>
      </w:pPr>
      <w:r>
        <w:t xml:space="preserve">Understanding the Unique Needs of Brazil São Paulo</w:t>
      </w:r>
    </w:p>
    <w:p>
      <w:pPr>
        <w:pStyle w:val="FirstParagraph"/>
      </w:pPr>
      <w:r>
        <w:t xml:space="preserve">Living and working in Brazil São Paulo has given me a profound appreciation for its cultural diversity and socioeconomic contrasts. The city is home to millions of people from varied backgrounds, each with distinct needs and challenges. As a Social Worker, I have learned that successful interventions require an understanding of local customs, linguistic nuances, and historical contexts. For example, when working with Brazilian immigrants in the São Paulo region, I incorporated culturally sensitive approaches to ensure they felt respected and supported during their transition. This attention to detail has allowed me to build trust with clients and foster long-term partnerships with community stakeholders.</w:t>
      </w:r>
    </w:p>
    <w:p>
      <w:pPr>
        <w:pStyle w:val="BodyText"/>
      </w:pPr>
      <w:r>
        <w:t xml:space="preserve">Moreover, Brazil São Paulo presents unique challenges such as high crime rates, environmental disparities, and the impacts of rapid urbanization. My experience in addressing these issues through policy advocacy and grassroots initiatives has prepared me to tackle similar hurdles in your organization. I have collaborated with local governments to draft proposals for improved public services, including mental health support for at-risk youth and housing programs for displaced families. These efforts reflect my belief that social work is not just about treating symptoms but about addressing root causes of inequality.</w:t>
      </w:r>
    </w:p>
    <w:bookmarkEnd w:id="21"/>
    <w:bookmarkStart w:id="22" w:name="X84cd28af93802655140654564f8a975ee92fb22"/>
    <w:p>
      <w:pPr>
        <w:pStyle w:val="Heading2"/>
      </w:pPr>
      <w:r>
        <w:t xml:space="preserve">Professional Values and Collaborative Spirit</w:t>
      </w:r>
    </w:p>
    <w:p>
      <w:pPr>
        <w:pStyle w:val="FirstParagraph"/>
      </w:pPr>
      <w:r>
        <w:t xml:space="preserve">I am deeply committed to the principles of social justice, equity, and human dignity—values that are central to the practice of Social Work in Brazil São Paulo. My approach is rooted in collaboration, as I believe that no single individual or organization can solve complex social problems alone. I have a proven track record of working effectively with multidisciplinary teams, including psychologists, educators, and legal professionals, to create holistic care plans for clients. In one project with the [Organization Name], I coordinated a team of 15 volunteers to provide emergency aid during a natural disaster in the city’s outskirts, ensuring that over 200 families received immediate support.</w:t>
      </w:r>
    </w:p>
    <w:p>
      <w:pPr>
        <w:pStyle w:val="BodyText"/>
      </w:pPr>
      <w:r>
        <w:t xml:space="preserve">Additionally, I am fluent in Portuguese and have a strong understanding of Brazilian social policies, such as the</w:t>
      </w:r>
      <w:r>
        <w:t xml:space="preserve"> </w:t>
      </w:r>
      <w:r>
        <w:rPr>
          <w:iCs/>
          <w:i/>
        </w:rPr>
        <w:t xml:space="preserve">Prestação de Contas</w:t>
      </w:r>
      <w:r>
        <w:t xml:space="preserve"> </w:t>
      </w:r>
      <w:r>
        <w:t xml:space="preserve">(accountability mechanisms) and the</w:t>
      </w:r>
      <w:r>
        <w:t xml:space="preserve"> </w:t>
      </w:r>
      <w:r>
        <w:rPr>
          <w:iCs/>
          <w:i/>
        </w:rPr>
        <w:t xml:space="preserve">Sistema Único de Saúde</w:t>
      </w:r>
      <w:r>
        <w:t xml:space="preserve"> </w:t>
      </w:r>
      <w:r>
        <w:t xml:space="preserve">(SUS). This knowledge allows me to navigate bureaucratic systems with confidence and advocate for clients more effectively. I also stay informed about national and local developments in social work through continuous learning, including workshops on trauma-informed care and community-led development strategies.</w:t>
      </w:r>
    </w:p>
    <w:bookmarkEnd w:id="22"/>
    <w:bookmarkStart w:id="23" w:name="Xca3450b63baccaf2759931aa75a6ca04fa08cb8"/>
    <w:p>
      <w:pPr>
        <w:pStyle w:val="Heading2"/>
      </w:pPr>
      <w:r>
        <w:t xml:space="preserve">Conclusion: A Commitment to Making a Difference</w:t>
      </w:r>
    </w:p>
    <w:p>
      <w:pPr>
        <w:pStyle w:val="FirstParagraph"/>
      </w:pPr>
      <w:r>
        <w:t xml:space="preserve">In summary, my background as a Social Worker in Brazil São Paulo, coupled with my dedication to serving others, makes me an ideal candidate for this role. I am eager to bring my expertise in community engagement, program development, and cultural competence to [Organization Name], where I can contribute to meaningful change. I am particularly drawn to your organization’s mission of empowering marginalized communities through innovative and compassionate approaches—values that resonate deeply with my own professional philosophy.</w:t>
      </w:r>
    </w:p>
    <w:p>
      <w:pPr>
        <w:pStyle w:val="BodyText"/>
      </w:pPr>
      <w:r>
        <w:t xml:space="preserve">I would be honored to discuss how my experiences and vision align with the goals of your team. Thank you for considering my application. I look forward to the opportunity to contribute to the vital work of social transformation in Brazil São Paulo.</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cial Worker Position in Brazil São Paulo</dc:title>
  <dc:creator/>
  <cp:keywords/>
  <dcterms:created xsi:type="dcterms:W3CDTF">2026-07-24T04:00:22Z</dcterms:created>
  <dcterms:modified xsi:type="dcterms:W3CDTF">2026-07-24T04:00:22Z</dcterms:modified>
</cp:coreProperties>
</file>

<file path=docProps/custom.xml><?xml version="1.0" encoding="utf-8"?>
<Properties xmlns="http://schemas.openxmlformats.org/officeDocument/2006/custom-properties" xmlns:vt="http://schemas.openxmlformats.org/officeDocument/2006/docPropsVTypes"/>
</file>